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53017" w14:textId="77777777" w:rsidR="00B46250" w:rsidRPr="008D2B92" w:rsidRDefault="00B46250" w:rsidP="00CC37DD">
      <w:pPr>
        <w:jc w:val="center"/>
        <w:rPr>
          <w:b/>
          <w:sz w:val="20"/>
          <w:szCs w:val="20"/>
        </w:rPr>
      </w:pPr>
    </w:p>
    <w:p w14:paraId="59E68A7E" w14:textId="77777777" w:rsidR="00B46250" w:rsidRPr="008D2B92" w:rsidRDefault="00B46250" w:rsidP="00CC37DD">
      <w:pPr>
        <w:jc w:val="center"/>
        <w:rPr>
          <w:b/>
          <w:sz w:val="20"/>
          <w:szCs w:val="20"/>
        </w:rPr>
      </w:pPr>
    </w:p>
    <w:p w14:paraId="2E42258F" w14:textId="1EE76344" w:rsidR="006131DB" w:rsidRPr="0031117A" w:rsidRDefault="0031117A" w:rsidP="006131DB">
      <w:pPr>
        <w:spacing w:line="223" w:lineRule="auto"/>
        <w:jc w:val="center"/>
        <w:rPr>
          <w:rFonts w:ascii="Montserrat Light" w:hAnsi="Montserrat Light" w:cs="Arial"/>
          <w:b/>
          <w:szCs w:val="24"/>
        </w:rPr>
      </w:pPr>
      <w:r w:rsidRPr="0031117A">
        <w:rPr>
          <w:rFonts w:ascii="Montserrat Light" w:hAnsi="Montserrat Light" w:cs="Arial"/>
          <w:b/>
          <w:szCs w:val="24"/>
        </w:rPr>
        <w:t>FLC Leadership</w:t>
      </w:r>
    </w:p>
    <w:p w14:paraId="67F96C49" w14:textId="71DC5F55" w:rsidR="006131DB" w:rsidRPr="0031117A" w:rsidRDefault="006131DB" w:rsidP="006131DB">
      <w:pPr>
        <w:spacing w:line="223" w:lineRule="auto"/>
        <w:jc w:val="center"/>
        <w:rPr>
          <w:rFonts w:ascii="Montserrat Light" w:hAnsi="Montserrat Light" w:cs="Arial"/>
          <w:b/>
          <w:szCs w:val="24"/>
        </w:rPr>
      </w:pPr>
      <w:r w:rsidRPr="0031117A">
        <w:rPr>
          <w:rFonts w:ascii="Montserrat Light" w:hAnsi="Montserrat Light" w:cs="Arial"/>
          <w:b/>
          <w:szCs w:val="24"/>
        </w:rPr>
        <w:t xml:space="preserve">Sample </w:t>
      </w:r>
      <w:r w:rsidRPr="0031117A">
        <w:rPr>
          <w:rFonts w:ascii="Montserrat Light" w:hAnsi="Montserrat Light" w:cs="Arial"/>
          <w:b/>
          <w:szCs w:val="24"/>
        </w:rPr>
        <w:t xml:space="preserve">Agenda </w:t>
      </w:r>
    </w:p>
    <w:p w14:paraId="570D606E" w14:textId="77777777" w:rsidR="006131DB" w:rsidRPr="0031117A" w:rsidRDefault="006131DB" w:rsidP="006131DB">
      <w:pPr>
        <w:spacing w:line="223" w:lineRule="auto"/>
        <w:rPr>
          <w:rFonts w:ascii="Montserrat Light" w:hAnsi="Montserrat Light" w:cs="Arial"/>
          <w:b/>
          <w:szCs w:val="24"/>
          <w:u w:val="single"/>
        </w:rPr>
      </w:pPr>
    </w:p>
    <w:p w14:paraId="4C77D0F0" w14:textId="77777777" w:rsidR="006131DB" w:rsidRPr="0031117A" w:rsidRDefault="006131DB" w:rsidP="006131DB">
      <w:pPr>
        <w:spacing w:line="223" w:lineRule="auto"/>
        <w:rPr>
          <w:rFonts w:ascii="Montserrat Light" w:hAnsi="Montserrat Light" w:cs="Arial"/>
          <w:b/>
          <w:szCs w:val="24"/>
          <w:u w:val="single"/>
        </w:rPr>
      </w:pPr>
    </w:p>
    <w:p w14:paraId="349855D6" w14:textId="77777777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6F5409A1" w14:textId="77777777" w:rsidR="008D2B92" w:rsidRDefault="008D2B92" w:rsidP="008D2B92">
      <w:pPr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2B4D4C48" w14:textId="67762AE2" w:rsidR="0031117A" w:rsidRDefault="0031117A" w:rsidP="0031117A">
      <w:pPr>
        <w:rPr>
          <w:rFonts w:ascii="Montserrat Light" w:hAnsi="Montserrat Light"/>
        </w:rPr>
      </w:pPr>
      <w:r w:rsidRPr="0031117A">
        <w:rPr>
          <w:rFonts w:ascii="Montserrat Light" w:hAnsi="Montserrat Light"/>
        </w:rPr>
        <w:t xml:space="preserve">9:30 </w:t>
      </w:r>
      <w:proofErr w:type="spellStart"/>
      <w:r>
        <w:rPr>
          <w:rFonts w:ascii="Montserrat Light" w:hAnsi="Montserrat Light"/>
        </w:rPr>
        <w:t>a.m</w:t>
      </w:r>
      <w:proofErr w:type="spellEnd"/>
      <w:r w:rsidRPr="0031117A">
        <w:rPr>
          <w:rFonts w:ascii="Montserrat Light" w:hAnsi="Montserrat Light"/>
        </w:rPr>
        <w:t xml:space="preserve"> – 10:00 </w:t>
      </w:r>
      <w:proofErr w:type="spellStart"/>
      <w:r>
        <w:rPr>
          <w:rFonts w:ascii="Montserrat Light" w:hAnsi="Montserrat Light"/>
        </w:rPr>
        <w:t>a.m</w:t>
      </w:r>
      <w:proofErr w:type="spellEnd"/>
      <w:r w:rsidRPr="0031117A">
        <w:rPr>
          <w:rFonts w:ascii="Montserrat Light" w:hAnsi="Montserrat Light"/>
        </w:rPr>
        <w:t xml:space="preserve">    </w:t>
      </w:r>
      <w:r>
        <w:rPr>
          <w:rFonts w:ascii="Montserrat Light" w:hAnsi="Montserrat Light"/>
        </w:rPr>
        <w:tab/>
      </w:r>
      <w:r>
        <w:rPr>
          <w:rFonts w:ascii="Montserrat Light" w:hAnsi="Montserrat Light"/>
        </w:rPr>
        <w:tab/>
      </w:r>
      <w:r w:rsidRPr="0031117A">
        <w:rPr>
          <w:rFonts w:ascii="Montserrat Light" w:hAnsi="Montserrat Light"/>
        </w:rPr>
        <w:t>Registration</w:t>
      </w:r>
    </w:p>
    <w:p w14:paraId="6B9C364B" w14:textId="77777777" w:rsidR="0031117A" w:rsidRPr="0031117A" w:rsidRDefault="0031117A" w:rsidP="0031117A">
      <w:pPr>
        <w:rPr>
          <w:rFonts w:ascii="Montserrat Light" w:hAnsi="Montserrat Light"/>
        </w:rPr>
      </w:pPr>
    </w:p>
    <w:p w14:paraId="4F741F7A" w14:textId="5506272E" w:rsidR="0031117A" w:rsidRPr="0031117A" w:rsidRDefault="0031117A" w:rsidP="0031117A">
      <w:pPr>
        <w:rPr>
          <w:rFonts w:ascii="Montserrat Light" w:hAnsi="Montserrat Light"/>
          <w:b/>
          <w:bCs/>
        </w:rPr>
      </w:pPr>
      <w:r w:rsidRPr="0031117A">
        <w:rPr>
          <w:rFonts w:ascii="Montserrat Light" w:hAnsi="Montserrat Light"/>
        </w:rPr>
        <w:t xml:space="preserve">10:00 </w:t>
      </w:r>
      <w:r>
        <w:rPr>
          <w:rFonts w:ascii="Montserrat Light" w:hAnsi="Montserrat Light"/>
        </w:rPr>
        <w:t>a.m.</w:t>
      </w:r>
      <w:r w:rsidR="002125E5">
        <w:rPr>
          <w:rFonts w:ascii="Montserrat Light" w:hAnsi="Montserrat Light"/>
        </w:rPr>
        <w:t xml:space="preserve"> – 10:15 a.m.</w:t>
      </w:r>
      <w:r w:rsidRPr="0031117A">
        <w:rPr>
          <w:rFonts w:ascii="Montserrat Light" w:hAnsi="Montserrat Light"/>
        </w:rPr>
        <w:t xml:space="preserve">                  </w:t>
      </w:r>
      <w:r>
        <w:rPr>
          <w:rFonts w:ascii="Montserrat Light" w:hAnsi="Montserrat Light"/>
        </w:rPr>
        <w:tab/>
      </w:r>
      <w:r w:rsidRPr="0031117A">
        <w:rPr>
          <w:rFonts w:ascii="Montserrat Light" w:hAnsi="Montserrat Light"/>
          <w:b/>
          <w:bCs/>
        </w:rPr>
        <w:t xml:space="preserve">Welcome </w:t>
      </w:r>
    </w:p>
    <w:p w14:paraId="26F78288" w14:textId="77777777" w:rsidR="0031117A" w:rsidRPr="0031117A" w:rsidRDefault="0031117A" w:rsidP="0031117A">
      <w:pPr>
        <w:rPr>
          <w:rFonts w:ascii="Montserrat Light" w:hAnsi="Montserrat Light"/>
        </w:rPr>
      </w:pPr>
    </w:p>
    <w:p w14:paraId="34E86370" w14:textId="45412A9A" w:rsidR="0031117A" w:rsidRDefault="0031117A" w:rsidP="0031117A">
      <w:pPr>
        <w:rPr>
          <w:rFonts w:ascii="Montserrat Light" w:hAnsi="Montserrat Light"/>
        </w:rPr>
      </w:pPr>
      <w:r w:rsidRPr="0031117A">
        <w:rPr>
          <w:rFonts w:ascii="Montserrat Light" w:hAnsi="Montserrat Light"/>
        </w:rPr>
        <w:t>10:</w:t>
      </w:r>
      <w:r w:rsidR="002125E5">
        <w:rPr>
          <w:rFonts w:ascii="Montserrat Light" w:hAnsi="Montserrat Light"/>
        </w:rPr>
        <w:t>15</w:t>
      </w:r>
      <w:r w:rsidRPr="0031117A">
        <w:rPr>
          <w:rFonts w:ascii="Montserrat Light" w:hAnsi="Montserrat Light"/>
        </w:rPr>
        <w:t xml:space="preserve"> </w:t>
      </w:r>
      <w:r>
        <w:rPr>
          <w:rFonts w:ascii="Montserrat Light" w:hAnsi="Montserrat Light"/>
        </w:rPr>
        <w:t>a.m.</w:t>
      </w:r>
      <w:r w:rsidRPr="0031117A">
        <w:rPr>
          <w:rFonts w:ascii="Montserrat Light" w:hAnsi="Montserrat Light"/>
        </w:rPr>
        <w:t xml:space="preserve"> – </w:t>
      </w:r>
      <w:r>
        <w:rPr>
          <w:rFonts w:ascii="Montserrat Light" w:hAnsi="Montserrat Light"/>
        </w:rPr>
        <w:t>12:00 p.m.</w:t>
      </w:r>
      <w:r w:rsidRPr="0031117A">
        <w:rPr>
          <w:rFonts w:ascii="Montserrat Light" w:hAnsi="Montserrat Light"/>
        </w:rPr>
        <w:t>       </w:t>
      </w:r>
      <w:r>
        <w:rPr>
          <w:rFonts w:ascii="Montserrat Light" w:hAnsi="Montserrat Light"/>
        </w:rPr>
        <w:tab/>
      </w:r>
      <w:r w:rsidRPr="0031117A">
        <w:rPr>
          <w:rFonts w:ascii="Montserrat Light" w:hAnsi="Montserrat Light"/>
          <w:b/>
          <w:bCs/>
        </w:rPr>
        <w:t>Communicating as a Leader</w:t>
      </w:r>
      <w:r w:rsidRPr="0031117A">
        <w:rPr>
          <w:rFonts w:ascii="Montserrat Light" w:hAnsi="Montserrat Light"/>
        </w:rPr>
        <w:t xml:space="preserve"> </w:t>
      </w:r>
    </w:p>
    <w:p w14:paraId="30B0A351" w14:textId="77777777" w:rsidR="0031117A" w:rsidRPr="0031117A" w:rsidRDefault="0031117A" w:rsidP="0031117A">
      <w:pPr>
        <w:rPr>
          <w:rFonts w:ascii="Montserrat Light" w:hAnsi="Montserrat Light"/>
        </w:rPr>
      </w:pPr>
    </w:p>
    <w:p w14:paraId="523B8A8A" w14:textId="21321D27" w:rsidR="0031117A" w:rsidRDefault="0031117A" w:rsidP="0031117A">
      <w:pPr>
        <w:rPr>
          <w:rFonts w:ascii="Montserrat Light" w:hAnsi="Montserrat Light"/>
        </w:rPr>
      </w:pPr>
      <w:r>
        <w:rPr>
          <w:rFonts w:ascii="Montserrat Light" w:hAnsi="Montserrat Light"/>
        </w:rPr>
        <w:t>12:00 p.m.</w:t>
      </w:r>
      <w:r w:rsidRPr="0031117A">
        <w:rPr>
          <w:rFonts w:ascii="Montserrat Light" w:hAnsi="Montserrat Light"/>
        </w:rPr>
        <w:t xml:space="preserve"> – 3</w:t>
      </w:r>
      <w:r>
        <w:rPr>
          <w:rFonts w:ascii="Montserrat Light" w:hAnsi="Montserrat Light"/>
        </w:rPr>
        <w:t>:00</w:t>
      </w:r>
      <w:r w:rsidRPr="0031117A">
        <w:rPr>
          <w:rFonts w:ascii="Montserrat Light" w:hAnsi="Montserrat Light"/>
        </w:rPr>
        <w:t xml:space="preserve"> </w:t>
      </w:r>
      <w:r>
        <w:rPr>
          <w:rFonts w:ascii="Montserrat Light" w:hAnsi="Montserrat Light"/>
        </w:rPr>
        <w:t>p.m.</w:t>
      </w:r>
      <w:r w:rsidRPr="0031117A">
        <w:rPr>
          <w:rFonts w:ascii="Montserrat Light" w:hAnsi="Montserrat Light"/>
        </w:rPr>
        <w:t xml:space="preserve">                </w:t>
      </w:r>
      <w:r>
        <w:rPr>
          <w:rFonts w:ascii="Montserrat Light" w:hAnsi="Montserrat Light"/>
        </w:rPr>
        <w:t xml:space="preserve">  </w:t>
      </w:r>
      <w:r w:rsidRPr="0031117A">
        <w:rPr>
          <w:rFonts w:ascii="Montserrat Light" w:hAnsi="Montserrat Light"/>
          <w:b/>
          <w:bCs/>
        </w:rPr>
        <w:t>Luncheon and Keynote Address</w:t>
      </w:r>
      <w:r w:rsidRPr="0031117A">
        <w:rPr>
          <w:rFonts w:ascii="Montserrat Light" w:hAnsi="Montserrat Light"/>
        </w:rPr>
        <w:t xml:space="preserve">  </w:t>
      </w:r>
    </w:p>
    <w:p w14:paraId="05B08664" w14:textId="77777777" w:rsidR="0031117A" w:rsidRPr="0031117A" w:rsidRDefault="0031117A" w:rsidP="0031117A">
      <w:pPr>
        <w:rPr>
          <w:rFonts w:ascii="Montserrat Light" w:hAnsi="Montserrat Light"/>
        </w:rPr>
      </w:pPr>
    </w:p>
    <w:p w14:paraId="513EBB94" w14:textId="1F78538C" w:rsidR="0031117A" w:rsidRDefault="0031117A" w:rsidP="0031117A">
      <w:pPr>
        <w:rPr>
          <w:rFonts w:ascii="Montserrat Light" w:hAnsi="Montserrat Light"/>
        </w:rPr>
      </w:pPr>
      <w:r w:rsidRPr="0031117A">
        <w:rPr>
          <w:rFonts w:ascii="Montserrat Light" w:hAnsi="Montserrat Light"/>
        </w:rPr>
        <w:t xml:space="preserve">3:00 </w:t>
      </w:r>
      <w:r>
        <w:rPr>
          <w:rFonts w:ascii="Montserrat Light" w:hAnsi="Montserrat Light"/>
        </w:rPr>
        <w:t>p.m.</w:t>
      </w:r>
      <w:r w:rsidRPr="0031117A">
        <w:rPr>
          <w:rFonts w:ascii="Montserrat Light" w:hAnsi="Montserrat Light"/>
        </w:rPr>
        <w:t xml:space="preserve"> – 3:15 </w:t>
      </w:r>
      <w:r>
        <w:rPr>
          <w:rFonts w:ascii="Montserrat Light" w:hAnsi="Montserrat Light"/>
        </w:rPr>
        <w:t>p.m.</w:t>
      </w:r>
      <w:r w:rsidRPr="0031117A">
        <w:rPr>
          <w:rFonts w:ascii="Montserrat Light" w:hAnsi="Montserrat Light"/>
        </w:rPr>
        <w:t>       </w:t>
      </w:r>
      <w:r>
        <w:rPr>
          <w:rFonts w:ascii="Montserrat Light" w:hAnsi="Montserrat Light"/>
        </w:rPr>
        <w:tab/>
      </w:r>
      <w:r>
        <w:rPr>
          <w:rFonts w:ascii="Montserrat Light" w:hAnsi="Montserrat Light"/>
        </w:rPr>
        <w:tab/>
      </w:r>
      <w:r w:rsidRPr="0031117A">
        <w:rPr>
          <w:rFonts w:ascii="Montserrat Light" w:hAnsi="Montserrat Light"/>
        </w:rPr>
        <w:t>Break and Photo</w:t>
      </w:r>
    </w:p>
    <w:p w14:paraId="53A1C62E" w14:textId="77777777" w:rsidR="0031117A" w:rsidRPr="0031117A" w:rsidRDefault="0031117A" w:rsidP="0031117A">
      <w:pPr>
        <w:rPr>
          <w:rFonts w:ascii="Montserrat Light" w:hAnsi="Montserrat Light"/>
        </w:rPr>
      </w:pPr>
    </w:p>
    <w:p w14:paraId="6EAF08BC" w14:textId="21C86285" w:rsidR="0031117A" w:rsidRDefault="0031117A" w:rsidP="0031117A">
      <w:pPr>
        <w:rPr>
          <w:rFonts w:ascii="Montserrat Light" w:hAnsi="Montserrat Light"/>
        </w:rPr>
      </w:pPr>
      <w:r w:rsidRPr="0031117A">
        <w:rPr>
          <w:rFonts w:ascii="Montserrat Light" w:hAnsi="Montserrat Light"/>
        </w:rPr>
        <w:t xml:space="preserve">3:15 </w:t>
      </w:r>
      <w:r>
        <w:rPr>
          <w:rFonts w:ascii="Montserrat Light" w:hAnsi="Montserrat Light"/>
        </w:rPr>
        <w:t>p.m.</w:t>
      </w:r>
      <w:r w:rsidRPr="0031117A">
        <w:rPr>
          <w:rFonts w:ascii="Montserrat Light" w:hAnsi="Montserrat Light"/>
        </w:rPr>
        <w:t xml:space="preserve"> – 4:45 </w:t>
      </w:r>
      <w:r>
        <w:rPr>
          <w:rFonts w:ascii="Montserrat Light" w:hAnsi="Montserrat Light"/>
        </w:rPr>
        <w:t>p.m.</w:t>
      </w:r>
      <w:r w:rsidRPr="0031117A">
        <w:rPr>
          <w:rFonts w:ascii="Montserrat Light" w:hAnsi="Montserrat Light"/>
        </w:rPr>
        <w:t xml:space="preserve">   </w:t>
      </w:r>
      <w:r>
        <w:rPr>
          <w:rFonts w:ascii="Montserrat Light" w:hAnsi="Montserrat Light"/>
        </w:rPr>
        <w:tab/>
      </w:r>
      <w:r>
        <w:rPr>
          <w:rFonts w:ascii="Montserrat Light" w:hAnsi="Montserrat Light"/>
        </w:rPr>
        <w:tab/>
      </w:r>
      <w:r w:rsidRPr="0031117A">
        <w:rPr>
          <w:rFonts w:ascii="Montserrat Light" w:hAnsi="Montserrat Light"/>
          <w:b/>
          <w:bCs/>
        </w:rPr>
        <w:t>Facilitated Problem-Solving</w:t>
      </w:r>
    </w:p>
    <w:p w14:paraId="35AB4CC1" w14:textId="77777777" w:rsidR="0031117A" w:rsidRPr="0031117A" w:rsidRDefault="0031117A" w:rsidP="0031117A">
      <w:pPr>
        <w:rPr>
          <w:rFonts w:ascii="Montserrat Light" w:hAnsi="Montserrat Light"/>
        </w:rPr>
      </w:pPr>
    </w:p>
    <w:p w14:paraId="4BEF0AAF" w14:textId="4D967C79" w:rsidR="0031117A" w:rsidRPr="0031117A" w:rsidRDefault="0031117A" w:rsidP="0031117A">
      <w:pPr>
        <w:rPr>
          <w:rFonts w:ascii="Montserrat Light" w:hAnsi="Montserrat Light"/>
        </w:rPr>
      </w:pPr>
      <w:r w:rsidRPr="0031117A">
        <w:rPr>
          <w:rFonts w:ascii="Montserrat Light" w:hAnsi="Montserrat Light"/>
        </w:rPr>
        <w:t xml:space="preserve">4:45 </w:t>
      </w:r>
      <w:r>
        <w:rPr>
          <w:rFonts w:ascii="Montserrat Light" w:hAnsi="Montserrat Light"/>
        </w:rPr>
        <w:t>p.m.</w:t>
      </w:r>
      <w:r w:rsidRPr="0031117A">
        <w:rPr>
          <w:rFonts w:ascii="Montserrat Light" w:hAnsi="Montserrat Light"/>
        </w:rPr>
        <w:t xml:space="preserve"> – 5:00 </w:t>
      </w:r>
      <w:r>
        <w:rPr>
          <w:rFonts w:ascii="Montserrat Light" w:hAnsi="Montserrat Light"/>
        </w:rPr>
        <w:t>p.m.</w:t>
      </w:r>
      <w:r w:rsidRPr="0031117A">
        <w:rPr>
          <w:rFonts w:ascii="Montserrat Light" w:hAnsi="Montserrat Light"/>
        </w:rPr>
        <w:t xml:space="preserve">     </w:t>
      </w:r>
      <w:r>
        <w:rPr>
          <w:rFonts w:ascii="Montserrat Light" w:hAnsi="Montserrat Light"/>
        </w:rPr>
        <w:tab/>
      </w:r>
      <w:r w:rsidRPr="0031117A">
        <w:rPr>
          <w:rFonts w:ascii="Montserrat Light" w:hAnsi="Montserrat Light"/>
        </w:rPr>
        <w:t> </w:t>
      </w:r>
      <w:r>
        <w:rPr>
          <w:rFonts w:ascii="Montserrat Light" w:hAnsi="Montserrat Light"/>
        </w:rPr>
        <w:tab/>
      </w:r>
      <w:r w:rsidRPr="0031117A">
        <w:rPr>
          <w:rFonts w:ascii="Montserrat Light" w:hAnsi="Montserrat Light"/>
        </w:rPr>
        <w:t>Closing Remarks and Adjournment</w:t>
      </w:r>
    </w:p>
    <w:p w14:paraId="4E675587" w14:textId="5E8B1CAE" w:rsidR="00A93038" w:rsidRPr="008D2B92" w:rsidRDefault="00A93038" w:rsidP="00CC37DD">
      <w:pPr>
        <w:rPr>
          <w:sz w:val="20"/>
          <w:szCs w:val="20"/>
        </w:rPr>
      </w:pPr>
    </w:p>
    <w:sectPr w:rsidR="00A93038" w:rsidRPr="008D2B92" w:rsidSect="00685F85">
      <w:headerReference w:type="default" r:id="rId7"/>
      <w:footerReference w:type="default" r:id="rId8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7AA6D" w14:textId="77777777" w:rsidR="00685F85" w:rsidRDefault="00685F85" w:rsidP="00B46250">
      <w:r>
        <w:separator/>
      </w:r>
    </w:p>
  </w:endnote>
  <w:endnote w:type="continuationSeparator" w:id="0">
    <w:p w14:paraId="173F984E" w14:textId="77777777" w:rsidR="00685F85" w:rsidRDefault="00685F85" w:rsidP="00B46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k Pro Book">
    <w:altName w:val="Calibri"/>
    <w:panose1 w:val="00000000000000000000"/>
    <w:charset w:val="4D"/>
    <w:family w:val="swiss"/>
    <w:notTrueType/>
    <w:pitch w:val="variable"/>
    <w:sig w:usb0="A00000FF" w:usb1="5000FCF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0AFE7" w14:textId="49CBC37A" w:rsidR="00B46250" w:rsidRPr="0088353E" w:rsidRDefault="0088353E" w:rsidP="00BF17B8">
    <w:pPr>
      <w:pStyle w:val="Footer"/>
      <w:tabs>
        <w:tab w:val="left" w:pos="2480"/>
      </w:tabs>
      <w:jc w:val="right"/>
      <w:rPr>
        <w:rFonts w:ascii="Mark Pro Book" w:hAnsi="Mark Pro Book"/>
        <w:color w:val="325FAC"/>
        <w:sz w:val="22"/>
      </w:rPr>
    </w:pPr>
    <w:r w:rsidRPr="0088353E">
      <w:rPr>
        <w:rFonts w:ascii="Mark Pro Book" w:hAnsi="Mark Pro Book"/>
        <w:color w:val="325FAC"/>
        <w:sz w:val="22"/>
      </w:rPr>
      <w:t>INSTITUTE FOR ELECTED MUNICIPAL OFFICIA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3C22A" w14:textId="77777777" w:rsidR="00685F85" w:rsidRDefault="00685F85" w:rsidP="00B46250">
      <w:r>
        <w:separator/>
      </w:r>
    </w:p>
  </w:footnote>
  <w:footnote w:type="continuationSeparator" w:id="0">
    <w:p w14:paraId="388E36BB" w14:textId="77777777" w:rsidR="00685F85" w:rsidRDefault="00685F85" w:rsidP="00B46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88C29" w14:textId="45DF2608" w:rsidR="00B46250" w:rsidRDefault="00BF17B8">
    <w:pPr>
      <w:pStyle w:val="Header"/>
    </w:pPr>
    <w:r>
      <w:tab/>
    </w:r>
    <w:r>
      <w:tab/>
    </w:r>
    <w:r w:rsidR="00B46250">
      <w:rPr>
        <w:noProof/>
      </w:rPr>
      <w:drawing>
        <wp:inline distT="0" distB="0" distL="0" distR="0" wp14:anchorId="26BE1DF6" wp14:editId="0EAE3F13">
          <wp:extent cx="1673894" cy="800100"/>
          <wp:effectExtent l="0" t="0" r="2540" b="0"/>
          <wp:docPr id="237203431" name="Picture 4" descr="A logo with a sun and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7203431" name="Picture 4" descr="A logo with a sun and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0846" cy="8082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3NjE2MTS3NDCyMDBW0lEKTi0uzszPAykwrAUAgS8BVCwAAAA="/>
  </w:docVars>
  <w:rsids>
    <w:rsidRoot w:val="00CC37DD"/>
    <w:rsid w:val="00001EAB"/>
    <w:rsid w:val="000042DD"/>
    <w:rsid w:val="000052A2"/>
    <w:rsid w:val="000079BB"/>
    <w:rsid w:val="000131CE"/>
    <w:rsid w:val="00013593"/>
    <w:rsid w:val="000140BA"/>
    <w:rsid w:val="00017563"/>
    <w:rsid w:val="00020559"/>
    <w:rsid w:val="00020A93"/>
    <w:rsid w:val="00024247"/>
    <w:rsid w:val="000252AF"/>
    <w:rsid w:val="000256A4"/>
    <w:rsid w:val="00025EE7"/>
    <w:rsid w:val="00030717"/>
    <w:rsid w:val="00030C0A"/>
    <w:rsid w:val="00031FEE"/>
    <w:rsid w:val="00032829"/>
    <w:rsid w:val="00032D06"/>
    <w:rsid w:val="000332FE"/>
    <w:rsid w:val="000339B1"/>
    <w:rsid w:val="00033A7E"/>
    <w:rsid w:val="0003453F"/>
    <w:rsid w:val="00034949"/>
    <w:rsid w:val="00035B89"/>
    <w:rsid w:val="0004035B"/>
    <w:rsid w:val="00041A02"/>
    <w:rsid w:val="000420C6"/>
    <w:rsid w:val="00043AA2"/>
    <w:rsid w:val="00044133"/>
    <w:rsid w:val="000452AA"/>
    <w:rsid w:val="0005166F"/>
    <w:rsid w:val="00051B27"/>
    <w:rsid w:val="0005328F"/>
    <w:rsid w:val="00061240"/>
    <w:rsid w:val="00063071"/>
    <w:rsid w:val="00064FA2"/>
    <w:rsid w:val="00067DCD"/>
    <w:rsid w:val="00071CC4"/>
    <w:rsid w:val="00072233"/>
    <w:rsid w:val="00072392"/>
    <w:rsid w:val="000733EF"/>
    <w:rsid w:val="000745E2"/>
    <w:rsid w:val="00075BC4"/>
    <w:rsid w:val="00075F40"/>
    <w:rsid w:val="000767B6"/>
    <w:rsid w:val="000773B0"/>
    <w:rsid w:val="00077B69"/>
    <w:rsid w:val="0008275F"/>
    <w:rsid w:val="0008336D"/>
    <w:rsid w:val="00083B07"/>
    <w:rsid w:val="00085DDA"/>
    <w:rsid w:val="00086BB0"/>
    <w:rsid w:val="00090B5F"/>
    <w:rsid w:val="00091894"/>
    <w:rsid w:val="0009538E"/>
    <w:rsid w:val="00095D6F"/>
    <w:rsid w:val="000974D1"/>
    <w:rsid w:val="000A04D6"/>
    <w:rsid w:val="000A2BE3"/>
    <w:rsid w:val="000A2F8C"/>
    <w:rsid w:val="000A3685"/>
    <w:rsid w:val="000B3015"/>
    <w:rsid w:val="000C2BA9"/>
    <w:rsid w:val="000C3D57"/>
    <w:rsid w:val="000C6094"/>
    <w:rsid w:val="000D21A3"/>
    <w:rsid w:val="000D2580"/>
    <w:rsid w:val="000D2CCD"/>
    <w:rsid w:val="000D77D6"/>
    <w:rsid w:val="000D7D12"/>
    <w:rsid w:val="000E11E8"/>
    <w:rsid w:val="000E2310"/>
    <w:rsid w:val="000E45CC"/>
    <w:rsid w:val="000E7D99"/>
    <w:rsid w:val="000F08E7"/>
    <w:rsid w:val="000F0DA5"/>
    <w:rsid w:val="000F13AB"/>
    <w:rsid w:val="000F217C"/>
    <w:rsid w:val="000F254A"/>
    <w:rsid w:val="000F6EB5"/>
    <w:rsid w:val="001003C9"/>
    <w:rsid w:val="00102899"/>
    <w:rsid w:val="00102932"/>
    <w:rsid w:val="0010344D"/>
    <w:rsid w:val="00103A0D"/>
    <w:rsid w:val="001045F3"/>
    <w:rsid w:val="001057E5"/>
    <w:rsid w:val="001059AB"/>
    <w:rsid w:val="001077D8"/>
    <w:rsid w:val="0011056A"/>
    <w:rsid w:val="001111A7"/>
    <w:rsid w:val="001150D7"/>
    <w:rsid w:val="001205F1"/>
    <w:rsid w:val="00120B64"/>
    <w:rsid w:val="00120EA2"/>
    <w:rsid w:val="0012522C"/>
    <w:rsid w:val="001273CE"/>
    <w:rsid w:val="00127B6A"/>
    <w:rsid w:val="00132105"/>
    <w:rsid w:val="001335C9"/>
    <w:rsid w:val="001340CC"/>
    <w:rsid w:val="0013543B"/>
    <w:rsid w:val="001367DF"/>
    <w:rsid w:val="00136C8F"/>
    <w:rsid w:val="001407CE"/>
    <w:rsid w:val="001423EC"/>
    <w:rsid w:val="00142B0F"/>
    <w:rsid w:val="00142FEA"/>
    <w:rsid w:val="00144745"/>
    <w:rsid w:val="00145070"/>
    <w:rsid w:val="00145EB8"/>
    <w:rsid w:val="00147D2E"/>
    <w:rsid w:val="00147FAD"/>
    <w:rsid w:val="00150230"/>
    <w:rsid w:val="00150BCE"/>
    <w:rsid w:val="00151360"/>
    <w:rsid w:val="00152118"/>
    <w:rsid w:val="001565FC"/>
    <w:rsid w:val="001569F8"/>
    <w:rsid w:val="00160208"/>
    <w:rsid w:val="00160753"/>
    <w:rsid w:val="00160BE0"/>
    <w:rsid w:val="00160DD2"/>
    <w:rsid w:val="00161419"/>
    <w:rsid w:val="0016259B"/>
    <w:rsid w:val="001625D6"/>
    <w:rsid w:val="00163521"/>
    <w:rsid w:val="0016612D"/>
    <w:rsid w:val="001702B4"/>
    <w:rsid w:val="001714A1"/>
    <w:rsid w:val="00172287"/>
    <w:rsid w:val="00175015"/>
    <w:rsid w:val="00175E56"/>
    <w:rsid w:val="001778E8"/>
    <w:rsid w:val="001811E6"/>
    <w:rsid w:val="00181DE3"/>
    <w:rsid w:val="0018230A"/>
    <w:rsid w:val="001828B2"/>
    <w:rsid w:val="00183796"/>
    <w:rsid w:val="00183B9D"/>
    <w:rsid w:val="00183E04"/>
    <w:rsid w:val="00186039"/>
    <w:rsid w:val="00186076"/>
    <w:rsid w:val="001864D7"/>
    <w:rsid w:val="00187E91"/>
    <w:rsid w:val="001918A7"/>
    <w:rsid w:val="00197072"/>
    <w:rsid w:val="001A048F"/>
    <w:rsid w:val="001A2E34"/>
    <w:rsid w:val="001A52A1"/>
    <w:rsid w:val="001A5886"/>
    <w:rsid w:val="001A5BA8"/>
    <w:rsid w:val="001A5E14"/>
    <w:rsid w:val="001A5EA3"/>
    <w:rsid w:val="001A6325"/>
    <w:rsid w:val="001A708B"/>
    <w:rsid w:val="001B3332"/>
    <w:rsid w:val="001B6591"/>
    <w:rsid w:val="001B78A1"/>
    <w:rsid w:val="001C5657"/>
    <w:rsid w:val="001C74C5"/>
    <w:rsid w:val="001D1FF0"/>
    <w:rsid w:val="001D2408"/>
    <w:rsid w:val="001D332C"/>
    <w:rsid w:val="001D4A12"/>
    <w:rsid w:val="001D71A9"/>
    <w:rsid w:val="001D7BAD"/>
    <w:rsid w:val="001E3AB8"/>
    <w:rsid w:val="001E5536"/>
    <w:rsid w:val="001E6FFF"/>
    <w:rsid w:val="001E71F4"/>
    <w:rsid w:val="001E7820"/>
    <w:rsid w:val="001E7D6F"/>
    <w:rsid w:val="001F0053"/>
    <w:rsid w:val="001F348B"/>
    <w:rsid w:val="001F35F5"/>
    <w:rsid w:val="001F40DB"/>
    <w:rsid w:val="001F4484"/>
    <w:rsid w:val="001F4FF5"/>
    <w:rsid w:val="002019A4"/>
    <w:rsid w:val="00201FAC"/>
    <w:rsid w:val="00203675"/>
    <w:rsid w:val="00203F3C"/>
    <w:rsid w:val="002042F5"/>
    <w:rsid w:val="002044E0"/>
    <w:rsid w:val="002047AF"/>
    <w:rsid w:val="00207FE6"/>
    <w:rsid w:val="002108FB"/>
    <w:rsid w:val="00212043"/>
    <w:rsid w:val="002125E5"/>
    <w:rsid w:val="00212FBE"/>
    <w:rsid w:val="00216501"/>
    <w:rsid w:val="0021651F"/>
    <w:rsid w:val="00220EC5"/>
    <w:rsid w:val="00222091"/>
    <w:rsid w:val="00222123"/>
    <w:rsid w:val="00225123"/>
    <w:rsid w:val="0022618A"/>
    <w:rsid w:val="00233297"/>
    <w:rsid w:val="002350B9"/>
    <w:rsid w:val="00235187"/>
    <w:rsid w:val="0023530A"/>
    <w:rsid w:val="00235EA8"/>
    <w:rsid w:val="00237415"/>
    <w:rsid w:val="0024044B"/>
    <w:rsid w:val="00240998"/>
    <w:rsid w:val="00240BD9"/>
    <w:rsid w:val="00241595"/>
    <w:rsid w:val="002427DC"/>
    <w:rsid w:val="00242EEA"/>
    <w:rsid w:val="00244958"/>
    <w:rsid w:val="0024720D"/>
    <w:rsid w:val="00250320"/>
    <w:rsid w:val="00251D33"/>
    <w:rsid w:val="00253208"/>
    <w:rsid w:val="002533D7"/>
    <w:rsid w:val="00254F7A"/>
    <w:rsid w:val="002607ED"/>
    <w:rsid w:val="00264CBA"/>
    <w:rsid w:val="00265353"/>
    <w:rsid w:val="00265553"/>
    <w:rsid w:val="002669EE"/>
    <w:rsid w:val="00270753"/>
    <w:rsid w:val="002707C1"/>
    <w:rsid w:val="00273267"/>
    <w:rsid w:val="00274B47"/>
    <w:rsid w:val="00275F1A"/>
    <w:rsid w:val="00276130"/>
    <w:rsid w:val="00277D95"/>
    <w:rsid w:val="00280C7F"/>
    <w:rsid w:val="00280C86"/>
    <w:rsid w:val="00281077"/>
    <w:rsid w:val="00282846"/>
    <w:rsid w:val="00282D52"/>
    <w:rsid w:val="0028439D"/>
    <w:rsid w:val="00284615"/>
    <w:rsid w:val="00284C9B"/>
    <w:rsid w:val="00287870"/>
    <w:rsid w:val="0029035F"/>
    <w:rsid w:val="002916C8"/>
    <w:rsid w:val="00291867"/>
    <w:rsid w:val="0029264C"/>
    <w:rsid w:val="002934CF"/>
    <w:rsid w:val="00293847"/>
    <w:rsid w:val="00294E3A"/>
    <w:rsid w:val="0029548D"/>
    <w:rsid w:val="00295789"/>
    <w:rsid w:val="002A010D"/>
    <w:rsid w:val="002A0407"/>
    <w:rsid w:val="002A6EE4"/>
    <w:rsid w:val="002B0732"/>
    <w:rsid w:val="002B22B2"/>
    <w:rsid w:val="002B4679"/>
    <w:rsid w:val="002B72A7"/>
    <w:rsid w:val="002B764D"/>
    <w:rsid w:val="002C2077"/>
    <w:rsid w:val="002C24FC"/>
    <w:rsid w:val="002C2BCE"/>
    <w:rsid w:val="002C381F"/>
    <w:rsid w:val="002C6ED7"/>
    <w:rsid w:val="002C780E"/>
    <w:rsid w:val="002D0479"/>
    <w:rsid w:val="002D062B"/>
    <w:rsid w:val="002D1724"/>
    <w:rsid w:val="002D35C7"/>
    <w:rsid w:val="002D4198"/>
    <w:rsid w:val="002D4C8A"/>
    <w:rsid w:val="002D615B"/>
    <w:rsid w:val="002D724C"/>
    <w:rsid w:val="002D7CDD"/>
    <w:rsid w:val="002E05B7"/>
    <w:rsid w:val="002E07EA"/>
    <w:rsid w:val="002E1A20"/>
    <w:rsid w:val="002E1A70"/>
    <w:rsid w:val="002E20C9"/>
    <w:rsid w:val="002E311B"/>
    <w:rsid w:val="002E3E54"/>
    <w:rsid w:val="002E45DE"/>
    <w:rsid w:val="002E4CAE"/>
    <w:rsid w:val="002E543A"/>
    <w:rsid w:val="002E6176"/>
    <w:rsid w:val="002E68D6"/>
    <w:rsid w:val="002F0DEB"/>
    <w:rsid w:val="002F19BA"/>
    <w:rsid w:val="002F34DC"/>
    <w:rsid w:val="002F679E"/>
    <w:rsid w:val="002F6AB7"/>
    <w:rsid w:val="002F7FD3"/>
    <w:rsid w:val="00304983"/>
    <w:rsid w:val="00305A54"/>
    <w:rsid w:val="00307CF4"/>
    <w:rsid w:val="0031117A"/>
    <w:rsid w:val="0031137B"/>
    <w:rsid w:val="00317C53"/>
    <w:rsid w:val="00321895"/>
    <w:rsid w:val="003276CC"/>
    <w:rsid w:val="00333C55"/>
    <w:rsid w:val="00336177"/>
    <w:rsid w:val="0034073E"/>
    <w:rsid w:val="00340CBC"/>
    <w:rsid w:val="00342523"/>
    <w:rsid w:val="00343BDA"/>
    <w:rsid w:val="003467D6"/>
    <w:rsid w:val="00347E40"/>
    <w:rsid w:val="00351D6C"/>
    <w:rsid w:val="0035263F"/>
    <w:rsid w:val="003532E5"/>
    <w:rsid w:val="003554BC"/>
    <w:rsid w:val="00355C76"/>
    <w:rsid w:val="00361BC6"/>
    <w:rsid w:val="00362D88"/>
    <w:rsid w:val="00362E55"/>
    <w:rsid w:val="00363253"/>
    <w:rsid w:val="00364663"/>
    <w:rsid w:val="003662D8"/>
    <w:rsid w:val="00366F12"/>
    <w:rsid w:val="003732F9"/>
    <w:rsid w:val="0037354E"/>
    <w:rsid w:val="0037451F"/>
    <w:rsid w:val="00375B53"/>
    <w:rsid w:val="003821A8"/>
    <w:rsid w:val="00382EC7"/>
    <w:rsid w:val="003833D4"/>
    <w:rsid w:val="00383611"/>
    <w:rsid w:val="00384CE9"/>
    <w:rsid w:val="0038507A"/>
    <w:rsid w:val="003855BC"/>
    <w:rsid w:val="00386E9B"/>
    <w:rsid w:val="00391677"/>
    <w:rsid w:val="00391AF0"/>
    <w:rsid w:val="003924A5"/>
    <w:rsid w:val="00396DBC"/>
    <w:rsid w:val="00397996"/>
    <w:rsid w:val="00397A3B"/>
    <w:rsid w:val="00397F8B"/>
    <w:rsid w:val="003A02AC"/>
    <w:rsid w:val="003A10D9"/>
    <w:rsid w:val="003A1DFD"/>
    <w:rsid w:val="003A1F2B"/>
    <w:rsid w:val="003A34C9"/>
    <w:rsid w:val="003A3A9B"/>
    <w:rsid w:val="003A3FB3"/>
    <w:rsid w:val="003A4CD5"/>
    <w:rsid w:val="003B1D2C"/>
    <w:rsid w:val="003B54B6"/>
    <w:rsid w:val="003C1417"/>
    <w:rsid w:val="003C14E4"/>
    <w:rsid w:val="003C5AF8"/>
    <w:rsid w:val="003C5E18"/>
    <w:rsid w:val="003D0F87"/>
    <w:rsid w:val="003D138C"/>
    <w:rsid w:val="003D3E5E"/>
    <w:rsid w:val="003D4260"/>
    <w:rsid w:val="003D47B7"/>
    <w:rsid w:val="003D4D5F"/>
    <w:rsid w:val="003D5683"/>
    <w:rsid w:val="003E04CA"/>
    <w:rsid w:val="003E08A4"/>
    <w:rsid w:val="003E1D38"/>
    <w:rsid w:val="003E20CA"/>
    <w:rsid w:val="003E2124"/>
    <w:rsid w:val="003E3323"/>
    <w:rsid w:val="003E41BE"/>
    <w:rsid w:val="003E776F"/>
    <w:rsid w:val="003E7820"/>
    <w:rsid w:val="003E7A7A"/>
    <w:rsid w:val="003F007F"/>
    <w:rsid w:val="003F2578"/>
    <w:rsid w:val="003F378A"/>
    <w:rsid w:val="003F6825"/>
    <w:rsid w:val="003F6FB1"/>
    <w:rsid w:val="003F7EBC"/>
    <w:rsid w:val="00405DC2"/>
    <w:rsid w:val="004127B2"/>
    <w:rsid w:val="00412E77"/>
    <w:rsid w:val="004130B9"/>
    <w:rsid w:val="00413AF1"/>
    <w:rsid w:val="00414D2A"/>
    <w:rsid w:val="00414E97"/>
    <w:rsid w:val="004153A3"/>
    <w:rsid w:val="004176C7"/>
    <w:rsid w:val="004213B7"/>
    <w:rsid w:val="0042175F"/>
    <w:rsid w:val="00421E79"/>
    <w:rsid w:val="0042365E"/>
    <w:rsid w:val="00424002"/>
    <w:rsid w:val="00426318"/>
    <w:rsid w:val="0043374A"/>
    <w:rsid w:val="004349D3"/>
    <w:rsid w:val="00435498"/>
    <w:rsid w:val="00436A05"/>
    <w:rsid w:val="004436AC"/>
    <w:rsid w:val="00445955"/>
    <w:rsid w:val="00446DCC"/>
    <w:rsid w:val="00451AC1"/>
    <w:rsid w:val="00456B7D"/>
    <w:rsid w:val="00461B09"/>
    <w:rsid w:val="00464EB0"/>
    <w:rsid w:val="004652A5"/>
    <w:rsid w:val="00466F62"/>
    <w:rsid w:val="004704D5"/>
    <w:rsid w:val="00473673"/>
    <w:rsid w:val="004737E7"/>
    <w:rsid w:val="00474414"/>
    <w:rsid w:val="00474DEA"/>
    <w:rsid w:val="0047688C"/>
    <w:rsid w:val="00477CC9"/>
    <w:rsid w:val="00484FA1"/>
    <w:rsid w:val="00486191"/>
    <w:rsid w:val="00486895"/>
    <w:rsid w:val="00490ACF"/>
    <w:rsid w:val="00493A7F"/>
    <w:rsid w:val="00496325"/>
    <w:rsid w:val="00496913"/>
    <w:rsid w:val="00496D85"/>
    <w:rsid w:val="004974AA"/>
    <w:rsid w:val="004A2C1D"/>
    <w:rsid w:val="004A3D33"/>
    <w:rsid w:val="004A4F65"/>
    <w:rsid w:val="004A6CCC"/>
    <w:rsid w:val="004A7822"/>
    <w:rsid w:val="004B002D"/>
    <w:rsid w:val="004B0514"/>
    <w:rsid w:val="004B094C"/>
    <w:rsid w:val="004B1A75"/>
    <w:rsid w:val="004B318A"/>
    <w:rsid w:val="004B4864"/>
    <w:rsid w:val="004B4B88"/>
    <w:rsid w:val="004B556C"/>
    <w:rsid w:val="004C0690"/>
    <w:rsid w:val="004C0B8E"/>
    <w:rsid w:val="004C0BC4"/>
    <w:rsid w:val="004C21E4"/>
    <w:rsid w:val="004C2D8F"/>
    <w:rsid w:val="004C5099"/>
    <w:rsid w:val="004D0015"/>
    <w:rsid w:val="004D2264"/>
    <w:rsid w:val="004E0941"/>
    <w:rsid w:val="004E102F"/>
    <w:rsid w:val="004E12FC"/>
    <w:rsid w:val="004E155A"/>
    <w:rsid w:val="004E1D21"/>
    <w:rsid w:val="004E205F"/>
    <w:rsid w:val="004E2E89"/>
    <w:rsid w:val="004E3B00"/>
    <w:rsid w:val="004E50B7"/>
    <w:rsid w:val="004E70D4"/>
    <w:rsid w:val="004E7524"/>
    <w:rsid w:val="004F198E"/>
    <w:rsid w:val="004F29AE"/>
    <w:rsid w:val="004F2D7A"/>
    <w:rsid w:val="004F3434"/>
    <w:rsid w:val="004F3A93"/>
    <w:rsid w:val="004F4594"/>
    <w:rsid w:val="004F48B5"/>
    <w:rsid w:val="004F4D41"/>
    <w:rsid w:val="004F77E8"/>
    <w:rsid w:val="004F7A7A"/>
    <w:rsid w:val="00500F84"/>
    <w:rsid w:val="00501CA0"/>
    <w:rsid w:val="005020E5"/>
    <w:rsid w:val="00502F1B"/>
    <w:rsid w:val="005036A6"/>
    <w:rsid w:val="00504D77"/>
    <w:rsid w:val="005058C2"/>
    <w:rsid w:val="00510899"/>
    <w:rsid w:val="00511933"/>
    <w:rsid w:val="0051202C"/>
    <w:rsid w:val="0051203D"/>
    <w:rsid w:val="0051315F"/>
    <w:rsid w:val="00516808"/>
    <w:rsid w:val="00516BA5"/>
    <w:rsid w:val="00517294"/>
    <w:rsid w:val="00520B5D"/>
    <w:rsid w:val="00523667"/>
    <w:rsid w:val="00524862"/>
    <w:rsid w:val="00524ACB"/>
    <w:rsid w:val="00526086"/>
    <w:rsid w:val="0052618C"/>
    <w:rsid w:val="00527931"/>
    <w:rsid w:val="00531A9E"/>
    <w:rsid w:val="00533D46"/>
    <w:rsid w:val="00536427"/>
    <w:rsid w:val="00536B01"/>
    <w:rsid w:val="00536DE7"/>
    <w:rsid w:val="00537142"/>
    <w:rsid w:val="0054004E"/>
    <w:rsid w:val="00542F63"/>
    <w:rsid w:val="005444A5"/>
    <w:rsid w:val="00545094"/>
    <w:rsid w:val="00545793"/>
    <w:rsid w:val="00547096"/>
    <w:rsid w:val="005524A8"/>
    <w:rsid w:val="005527CA"/>
    <w:rsid w:val="00554B31"/>
    <w:rsid w:val="00556908"/>
    <w:rsid w:val="00556AD9"/>
    <w:rsid w:val="0055769E"/>
    <w:rsid w:val="00562FFD"/>
    <w:rsid w:val="00563A28"/>
    <w:rsid w:val="00564116"/>
    <w:rsid w:val="0056721F"/>
    <w:rsid w:val="0057076F"/>
    <w:rsid w:val="005708FE"/>
    <w:rsid w:val="00571920"/>
    <w:rsid w:val="0057243E"/>
    <w:rsid w:val="00572F4D"/>
    <w:rsid w:val="0057449C"/>
    <w:rsid w:val="00574EA5"/>
    <w:rsid w:val="00576709"/>
    <w:rsid w:val="0058021E"/>
    <w:rsid w:val="0058098C"/>
    <w:rsid w:val="00580DB2"/>
    <w:rsid w:val="005812A7"/>
    <w:rsid w:val="00582489"/>
    <w:rsid w:val="005901E7"/>
    <w:rsid w:val="00596547"/>
    <w:rsid w:val="005A0700"/>
    <w:rsid w:val="005A17BF"/>
    <w:rsid w:val="005A2E04"/>
    <w:rsid w:val="005A5B63"/>
    <w:rsid w:val="005A6B2B"/>
    <w:rsid w:val="005A70D9"/>
    <w:rsid w:val="005B1E74"/>
    <w:rsid w:val="005B34F6"/>
    <w:rsid w:val="005B4FBA"/>
    <w:rsid w:val="005B50F8"/>
    <w:rsid w:val="005B5FEB"/>
    <w:rsid w:val="005C155F"/>
    <w:rsid w:val="005C17CE"/>
    <w:rsid w:val="005C20FB"/>
    <w:rsid w:val="005C3B6B"/>
    <w:rsid w:val="005C42F3"/>
    <w:rsid w:val="005C7BF9"/>
    <w:rsid w:val="005C7F42"/>
    <w:rsid w:val="005D34CD"/>
    <w:rsid w:val="005D4F58"/>
    <w:rsid w:val="005D571E"/>
    <w:rsid w:val="005D658A"/>
    <w:rsid w:val="005E12C8"/>
    <w:rsid w:val="005E3D7B"/>
    <w:rsid w:val="005E4FEC"/>
    <w:rsid w:val="005E5E9B"/>
    <w:rsid w:val="005E6949"/>
    <w:rsid w:val="005F09A5"/>
    <w:rsid w:val="005F0A60"/>
    <w:rsid w:val="005F0DAC"/>
    <w:rsid w:val="005F14ED"/>
    <w:rsid w:val="005F1C76"/>
    <w:rsid w:val="005F2ABA"/>
    <w:rsid w:val="005F3234"/>
    <w:rsid w:val="005F3D6B"/>
    <w:rsid w:val="005F4C93"/>
    <w:rsid w:val="005F6557"/>
    <w:rsid w:val="005F6DB7"/>
    <w:rsid w:val="00601529"/>
    <w:rsid w:val="00605440"/>
    <w:rsid w:val="006101B8"/>
    <w:rsid w:val="00611EF9"/>
    <w:rsid w:val="006131DB"/>
    <w:rsid w:val="00614F2A"/>
    <w:rsid w:val="006238FB"/>
    <w:rsid w:val="0062434E"/>
    <w:rsid w:val="00624D04"/>
    <w:rsid w:val="00625067"/>
    <w:rsid w:val="00626D7E"/>
    <w:rsid w:val="00627C87"/>
    <w:rsid w:val="006304AE"/>
    <w:rsid w:val="00630AD8"/>
    <w:rsid w:val="00636E1A"/>
    <w:rsid w:val="00637007"/>
    <w:rsid w:val="006377EC"/>
    <w:rsid w:val="006402B4"/>
    <w:rsid w:val="00640811"/>
    <w:rsid w:val="0064185A"/>
    <w:rsid w:val="00641C2D"/>
    <w:rsid w:val="00642617"/>
    <w:rsid w:val="00643805"/>
    <w:rsid w:val="00643807"/>
    <w:rsid w:val="0064605A"/>
    <w:rsid w:val="00647C8A"/>
    <w:rsid w:val="006505AE"/>
    <w:rsid w:val="0065114C"/>
    <w:rsid w:val="00651816"/>
    <w:rsid w:val="00651954"/>
    <w:rsid w:val="00651F16"/>
    <w:rsid w:val="00652162"/>
    <w:rsid w:val="006549A5"/>
    <w:rsid w:val="00656ED5"/>
    <w:rsid w:val="00657ACC"/>
    <w:rsid w:val="00660AF4"/>
    <w:rsid w:val="00660CFA"/>
    <w:rsid w:val="00663989"/>
    <w:rsid w:val="0066728B"/>
    <w:rsid w:val="006673AE"/>
    <w:rsid w:val="00670FEA"/>
    <w:rsid w:val="00674CE6"/>
    <w:rsid w:val="00674E02"/>
    <w:rsid w:val="00675705"/>
    <w:rsid w:val="00675D0F"/>
    <w:rsid w:val="0067741D"/>
    <w:rsid w:val="00680012"/>
    <w:rsid w:val="0068024B"/>
    <w:rsid w:val="006822C7"/>
    <w:rsid w:val="00683597"/>
    <w:rsid w:val="00684BD2"/>
    <w:rsid w:val="00685F85"/>
    <w:rsid w:val="00691281"/>
    <w:rsid w:val="006948A9"/>
    <w:rsid w:val="0069546F"/>
    <w:rsid w:val="006A10AD"/>
    <w:rsid w:val="006A2CF9"/>
    <w:rsid w:val="006A3246"/>
    <w:rsid w:val="006A639A"/>
    <w:rsid w:val="006A77CF"/>
    <w:rsid w:val="006B0BD2"/>
    <w:rsid w:val="006B1852"/>
    <w:rsid w:val="006B34B4"/>
    <w:rsid w:val="006B744A"/>
    <w:rsid w:val="006C12B9"/>
    <w:rsid w:val="006C1735"/>
    <w:rsid w:val="006C295D"/>
    <w:rsid w:val="006C5BC6"/>
    <w:rsid w:val="006C6D07"/>
    <w:rsid w:val="006D17C2"/>
    <w:rsid w:val="006D2BAD"/>
    <w:rsid w:val="006D445C"/>
    <w:rsid w:val="006D60F8"/>
    <w:rsid w:val="006D789A"/>
    <w:rsid w:val="006E04A4"/>
    <w:rsid w:val="006E0565"/>
    <w:rsid w:val="006E0997"/>
    <w:rsid w:val="006E0E8B"/>
    <w:rsid w:val="006E302C"/>
    <w:rsid w:val="006E4032"/>
    <w:rsid w:val="006E63AD"/>
    <w:rsid w:val="006E6D3B"/>
    <w:rsid w:val="006E7BF7"/>
    <w:rsid w:val="006F1C56"/>
    <w:rsid w:val="006F2F41"/>
    <w:rsid w:val="006F4991"/>
    <w:rsid w:val="006F530C"/>
    <w:rsid w:val="006F7998"/>
    <w:rsid w:val="0070035F"/>
    <w:rsid w:val="00700AB6"/>
    <w:rsid w:val="00702A32"/>
    <w:rsid w:val="00702D68"/>
    <w:rsid w:val="00702DFA"/>
    <w:rsid w:val="00703CF1"/>
    <w:rsid w:val="00704633"/>
    <w:rsid w:val="00704B2A"/>
    <w:rsid w:val="007067D0"/>
    <w:rsid w:val="00707A3D"/>
    <w:rsid w:val="007101CB"/>
    <w:rsid w:val="00712AE6"/>
    <w:rsid w:val="0071310E"/>
    <w:rsid w:val="00715414"/>
    <w:rsid w:val="00717B7F"/>
    <w:rsid w:val="00720A98"/>
    <w:rsid w:val="00723511"/>
    <w:rsid w:val="00723782"/>
    <w:rsid w:val="0072466A"/>
    <w:rsid w:val="00732958"/>
    <w:rsid w:val="00736A40"/>
    <w:rsid w:val="007409CF"/>
    <w:rsid w:val="00741E22"/>
    <w:rsid w:val="00743350"/>
    <w:rsid w:val="00744EE4"/>
    <w:rsid w:val="00744F23"/>
    <w:rsid w:val="007457E8"/>
    <w:rsid w:val="007471DB"/>
    <w:rsid w:val="00750E3D"/>
    <w:rsid w:val="00751C37"/>
    <w:rsid w:val="00751DA7"/>
    <w:rsid w:val="00752004"/>
    <w:rsid w:val="00752722"/>
    <w:rsid w:val="00754DB9"/>
    <w:rsid w:val="00755B2A"/>
    <w:rsid w:val="00756E10"/>
    <w:rsid w:val="00757350"/>
    <w:rsid w:val="007573B9"/>
    <w:rsid w:val="00757418"/>
    <w:rsid w:val="00760BF2"/>
    <w:rsid w:val="00761974"/>
    <w:rsid w:val="00762AEE"/>
    <w:rsid w:val="00762B2E"/>
    <w:rsid w:val="00762CFF"/>
    <w:rsid w:val="00763A36"/>
    <w:rsid w:val="00766908"/>
    <w:rsid w:val="00766D77"/>
    <w:rsid w:val="0076714A"/>
    <w:rsid w:val="00770C01"/>
    <w:rsid w:val="00770DBA"/>
    <w:rsid w:val="007716DD"/>
    <w:rsid w:val="00772770"/>
    <w:rsid w:val="00772F92"/>
    <w:rsid w:val="00777FDA"/>
    <w:rsid w:val="007821A4"/>
    <w:rsid w:val="00783D63"/>
    <w:rsid w:val="00785227"/>
    <w:rsid w:val="0079014A"/>
    <w:rsid w:val="007910B1"/>
    <w:rsid w:val="007920B2"/>
    <w:rsid w:val="00793EB1"/>
    <w:rsid w:val="007945FF"/>
    <w:rsid w:val="0079593F"/>
    <w:rsid w:val="007A37ED"/>
    <w:rsid w:val="007A474E"/>
    <w:rsid w:val="007A4D0C"/>
    <w:rsid w:val="007A58D2"/>
    <w:rsid w:val="007A6C2E"/>
    <w:rsid w:val="007A6EE3"/>
    <w:rsid w:val="007A7972"/>
    <w:rsid w:val="007B0FA6"/>
    <w:rsid w:val="007B1C6B"/>
    <w:rsid w:val="007B2E4C"/>
    <w:rsid w:val="007B3329"/>
    <w:rsid w:val="007B49C6"/>
    <w:rsid w:val="007B71E8"/>
    <w:rsid w:val="007C117C"/>
    <w:rsid w:val="007C2421"/>
    <w:rsid w:val="007C2BD3"/>
    <w:rsid w:val="007C2CF9"/>
    <w:rsid w:val="007C3128"/>
    <w:rsid w:val="007C3D58"/>
    <w:rsid w:val="007D05D0"/>
    <w:rsid w:val="007D434E"/>
    <w:rsid w:val="007D5110"/>
    <w:rsid w:val="007D6A74"/>
    <w:rsid w:val="007D77CC"/>
    <w:rsid w:val="007E0667"/>
    <w:rsid w:val="007E1CBD"/>
    <w:rsid w:val="007E2B7C"/>
    <w:rsid w:val="007E66D2"/>
    <w:rsid w:val="007F19DE"/>
    <w:rsid w:val="007F1A46"/>
    <w:rsid w:val="007F535D"/>
    <w:rsid w:val="007F73CC"/>
    <w:rsid w:val="007F75C1"/>
    <w:rsid w:val="00800800"/>
    <w:rsid w:val="008011C2"/>
    <w:rsid w:val="008018D6"/>
    <w:rsid w:val="008068A3"/>
    <w:rsid w:val="0081057F"/>
    <w:rsid w:val="00812884"/>
    <w:rsid w:val="008134E6"/>
    <w:rsid w:val="00815A62"/>
    <w:rsid w:val="00816A5C"/>
    <w:rsid w:val="00817565"/>
    <w:rsid w:val="00820AA3"/>
    <w:rsid w:val="008215D3"/>
    <w:rsid w:val="00824903"/>
    <w:rsid w:val="008261F8"/>
    <w:rsid w:val="0083067D"/>
    <w:rsid w:val="00831532"/>
    <w:rsid w:val="0083184A"/>
    <w:rsid w:val="00834D19"/>
    <w:rsid w:val="008371C2"/>
    <w:rsid w:val="00837FF7"/>
    <w:rsid w:val="008419A1"/>
    <w:rsid w:val="008419F2"/>
    <w:rsid w:val="008424BD"/>
    <w:rsid w:val="00843863"/>
    <w:rsid w:val="00844DD2"/>
    <w:rsid w:val="008452B6"/>
    <w:rsid w:val="008506D4"/>
    <w:rsid w:val="0085241D"/>
    <w:rsid w:val="0085410E"/>
    <w:rsid w:val="00854325"/>
    <w:rsid w:val="00855BDA"/>
    <w:rsid w:val="00857131"/>
    <w:rsid w:val="008604DF"/>
    <w:rsid w:val="00862A6E"/>
    <w:rsid w:val="008645E9"/>
    <w:rsid w:val="00865E4A"/>
    <w:rsid w:val="00865F6A"/>
    <w:rsid w:val="00866063"/>
    <w:rsid w:val="0087063E"/>
    <w:rsid w:val="00871DF8"/>
    <w:rsid w:val="00872F32"/>
    <w:rsid w:val="00873087"/>
    <w:rsid w:val="0087331E"/>
    <w:rsid w:val="00875912"/>
    <w:rsid w:val="00881730"/>
    <w:rsid w:val="0088353E"/>
    <w:rsid w:val="008848C4"/>
    <w:rsid w:val="00887A96"/>
    <w:rsid w:val="00887FFC"/>
    <w:rsid w:val="00891FBA"/>
    <w:rsid w:val="00893E9C"/>
    <w:rsid w:val="00893EB2"/>
    <w:rsid w:val="008A0516"/>
    <w:rsid w:val="008A0EF5"/>
    <w:rsid w:val="008A167B"/>
    <w:rsid w:val="008A24D1"/>
    <w:rsid w:val="008A4A0B"/>
    <w:rsid w:val="008A533A"/>
    <w:rsid w:val="008A5C31"/>
    <w:rsid w:val="008A5CC8"/>
    <w:rsid w:val="008A613B"/>
    <w:rsid w:val="008B1C79"/>
    <w:rsid w:val="008B2500"/>
    <w:rsid w:val="008B2F59"/>
    <w:rsid w:val="008B3991"/>
    <w:rsid w:val="008B4238"/>
    <w:rsid w:val="008B4966"/>
    <w:rsid w:val="008B4DBC"/>
    <w:rsid w:val="008C2D9C"/>
    <w:rsid w:val="008C314B"/>
    <w:rsid w:val="008C3F69"/>
    <w:rsid w:val="008C523D"/>
    <w:rsid w:val="008D031F"/>
    <w:rsid w:val="008D19C9"/>
    <w:rsid w:val="008D1BF4"/>
    <w:rsid w:val="008D2B92"/>
    <w:rsid w:val="008D4C29"/>
    <w:rsid w:val="008E14B3"/>
    <w:rsid w:val="008E1D00"/>
    <w:rsid w:val="008E5F95"/>
    <w:rsid w:val="008E7103"/>
    <w:rsid w:val="008F19F3"/>
    <w:rsid w:val="008F3F08"/>
    <w:rsid w:val="008F6F43"/>
    <w:rsid w:val="008F72F2"/>
    <w:rsid w:val="008F79CA"/>
    <w:rsid w:val="00900172"/>
    <w:rsid w:val="009008AC"/>
    <w:rsid w:val="00904769"/>
    <w:rsid w:val="00905A4D"/>
    <w:rsid w:val="0090648A"/>
    <w:rsid w:val="0091029B"/>
    <w:rsid w:val="009110A7"/>
    <w:rsid w:val="00911F98"/>
    <w:rsid w:val="0092035D"/>
    <w:rsid w:val="009203AE"/>
    <w:rsid w:val="0092041B"/>
    <w:rsid w:val="009207B2"/>
    <w:rsid w:val="009222D7"/>
    <w:rsid w:val="00923D96"/>
    <w:rsid w:val="00924B07"/>
    <w:rsid w:val="00924F41"/>
    <w:rsid w:val="009257C1"/>
    <w:rsid w:val="00927A33"/>
    <w:rsid w:val="00934EBE"/>
    <w:rsid w:val="00935E33"/>
    <w:rsid w:val="009377D8"/>
    <w:rsid w:val="009406BE"/>
    <w:rsid w:val="00940C4A"/>
    <w:rsid w:val="009411E6"/>
    <w:rsid w:val="00941D9F"/>
    <w:rsid w:val="0094744F"/>
    <w:rsid w:val="00951B91"/>
    <w:rsid w:val="009522D8"/>
    <w:rsid w:val="00953D20"/>
    <w:rsid w:val="00953D85"/>
    <w:rsid w:val="00955318"/>
    <w:rsid w:val="00955FAD"/>
    <w:rsid w:val="00957E17"/>
    <w:rsid w:val="00957FC1"/>
    <w:rsid w:val="0096098F"/>
    <w:rsid w:val="009611FD"/>
    <w:rsid w:val="009655CF"/>
    <w:rsid w:val="00966EED"/>
    <w:rsid w:val="00971C46"/>
    <w:rsid w:val="00972491"/>
    <w:rsid w:val="00972B1F"/>
    <w:rsid w:val="009748FC"/>
    <w:rsid w:val="009765EC"/>
    <w:rsid w:val="00981092"/>
    <w:rsid w:val="0098369E"/>
    <w:rsid w:val="00987164"/>
    <w:rsid w:val="00987998"/>
    <w:rsid w:val="009909D8"/>
    <w:rsid w:val="00990BBC"/>
    <w:rsid w:val="009931B3"/>
    <w:rsid w:val="00993703"/>
    <w:rsid w:val="00993D30"/>
    <w:rsid w:val="00995201"/>
    <w:rsid w:val="009A0BA1"/>
    <w:rsid w:val="009A1987"/>
    <w:rsid w:val="009A5B91"/>
    <w:rsid w:val="009A6D76"/>
    <w:rsid w:val="009A70F5"/>
    <w:rsid w:val="009B0B29"/>
    <w:rsid w:val="009B1E98"/>
    <w:rsid w:val="009B37A7"/>
    <w:rsid w:val="009B3CE8"/>
    <w:rsid w:val="009B5FD0"/>
    <w:rsid w:val="009B6FA9"/>
    <w:rsid w:val="009C2140"/>
    <w:rsid w:val="009C2C07"/>
    <w:rsid w:val="009C2D0D"/>
    <w:rsid w:val="009C3BB4"/>
    <w:rsid w:val="009C7F14"/>
    <w:rsid w:val="009D0765"/>
    <w:rsid w:val="009D2E7E"/>
    <w:rsid w:val="009D32F1"/>
    <w:rsid w:val="009D3B0E"/>
    <w:rsid w:val="009D3EC3"/>
    <w:rsid w:val="009D591E"/>
    <w:rsid w:val="009E2524"/>
    <w:rsid w:val="009E2CEC"/>
    <w:rsid w:val="009E5777"/>
    <w:rsid w:val="009E5BA3"/>
    <w:rsid w:val="009F21F6"/>
    <w:rsid w:val="009F3E4E"/>
    <w:rsid w:val="009F469A"/>
    <w:rsid w:val="009F4E5C"/>
    <w:rsid w:val="00A00209"/>
    <w:rsid w:val="00A012F7"/>
    <w:rsid w:val="00A02218"/>
    <w:rsid w:val="00A03DD6"/>
    <w:rsid w:val="00A04020"/>
    <w:rsid w:val="00A05C0D"/>
    <w:rsid w:val="00A07FC5"/>
    <w:rsid w:val="00A11030"/>
    <w:rsid w:val="00A11B83"/>
    <w:rsid w:val="00A11C93"/>
    <w:rsid w:val="00A11F99"/>
    <w:rsid w:val="00A16D6F"/>
    <w:rsid w:val="00A1717D"/>
    <w:rsid w:val="00A1770B"/>
    <w:rsid w:val="00A2518F"/>
    <w:rsid w:val="00A254B7"/>
    <w:rsid w:val="00A263E0"/>
    <w:rsid w:val="00A273F0"/>
    <w:rsid w:val="00A30349"/>
    <w:rsid w:val="00A3135E"/>
    <w:rsid w:val="00A32F0C"/>
    <w:rsid w:val="00A339AA"/>
    <w:rsid w:val="00A3641B"/>
    <w:rsid w:val="00A401CC"/>
    <w:rsid w:val="00A451EB"/>
    <w:rsid w:val="00A45C26"/>
    <w:rsid w:val="00A471BD"/>
    <w:rsid w:val="00A51BB5"/>
    <w:rsid w:val="00A5271A"/>
    <w:rsid w:val="00A54236"/>
    <w:rsid w:val="00A55461"/>
    <w:rsid w:val="00A56846"/>
    <w:rsid w:val="00A609AC"/>
    <w:rsid w:val="00A60A5F"/>
    <w:rsid w:val="00A6109C"/>
    <w:rsid w:val="00A6226D"/>
    <w:rsid w:val="00A62F52"/>
    <w:rsid w:val="00A6407A"/>
    <w:rsid w:val="00A67FF7"/>
    <w:rsid w:val="00A76228"/>
    <w:rsid w:val="00A77254"/>
    <w:rsid w:val="00A8047E"/>
    <w:rsid w:val="00A80AB2"/>
    <w:rsid w:val="00A81180"/>
    <w:rsid w:val="00A8254F"/>
    <w:rsid w:val="00A82BE2"/>
    <w:rsid w:val="00A82EC0"/>
    <w:rsid w:val="00A84032"/>
    <w:rsid w:val="00A8404C"/>
    <w:rsid w:val="00A87EB9"/>
    <w:rsid w:val="00A87FDB"/>
    <w:rsid w:val="00A9091A"/>
    <w:rsid w:val="00A93038"/>
    <w:rsid w:val="00A9487B"/>
    <w:rsid w:val="00A94F52"/>
    <w:rsid w:val="00A97171"/>
    <w:rsid w:val="00AA055F"/>
    <w:rsid w:val="00AA05D4"/>
    <w:rsid w:val="00AA0892"/>
    <w:rsid w:val="00AA22DF"/>
    <w:rsid w:val="00AA41E2"/>
    <w:rsid w:val="00AA5747"/>
    <w:rsid w:val="00AA580D"/>
    <w:rsid w:val="00AA58DE"/>
    <w:rsid w:val="00AA7881"/>
    <w:rsid w:val="00AB230A"/>
    <w:rsid w:val="00AB3066"/>
    <w:rsid w:val="00AB30AF"/>
    <w:rsid w:val="00AB3CE4"/>
    <w:rsid w:val="00AB6658"/>
    <w:rsid w:val="00AC0808"/>
    <w:rsid w:val="00AC245E"/>
    <w:rsid w:val="00AC2790"/>
    <w:rsid w:val="00AC5129"/>
    <w:rsid w:val="00AC53F3"/>
    <w:rsid w:val="00AC6F9F"/>
    <w:rsid w:val="00AC7B65"/>
    <w:rsid w:val="00AC7C70"/>
    <w:rsid w:val="00AD2EA1"/>
    <w:rsid w:val="00AD412F"/>
    <w:rsid w:val="00AD668F"/>
    <w:rsid w:val="00AD6DBA"/>
    <w:rsid w:val="00AE0ACD"/>
    <w:rsid w:val="00AE0BAB"/>
    <w:rsid w:val="00AE2788"/>
    <w:rsid w:val="00AE3DB1"/>
    <w:rsid w:val="00AE44F0"/>
    <w:rsid w:val="00AE4A7C"/>
    <w:rsid w:val="00AE6807"/>
    <w:rsid w:val="00AF1365"/>
    <w:rsid w:val="00AF3FD3"/>
    <w:rsid w:val="00AF5869"/>
    <w:rsid w:val="00AF5D44"/>
    <w:rsid w:val="00AF6C86"/>
    <w:rsid w:val="00AF74CB"/>
    <w:rsid w:val="00B11DB5"/>
    <w:rsid w:val="00B13B70"/>
    <w:rsid w:val="00B15018"/>
    <w:rsid w:val="00B16EC7"/>
    <w:rsid w:val="00B1715D"/>
    <w:rsid w:val="00B24206"/>
    <w:rsid w:val="00B24AA1"/>
    <w:rsid w:val="00B255F7"/>
    <w:rsid w:val="00B27DBF"/>
    <w:rsid w:val="00B302F0"/>
    <w:rsid w:val="00B30AA7"/>
    <w:rsid w:val="00B36C50"/>
    <w:rsid w:val="00B37C06"/>
    <w:rsid w:val="00B435F8"/>
    <w:rsid w:val="00B45C8E"/>
    <w:rsid w:val="00B46250"/>
    <w:rsid w:val="00B4765D"/>
    <w:rsid w:val="00B529EC"/>
    <w:rsid w:val="00B53B9A"/>
    <w:rsid w:val="00B54EC9"/>
    <w:rsid w:val="00B55ECB"/>
    <w:rsid w:val="00B56033"/>
    <w:rsid w:val="00B63C60"/>
    <w:rsid w:val="00B64657"/>
    <w:rsid w:val="00B65380"/>
    <w:rsid w:val="00B700BB"/>
    <w:rsid w:val="00B71C72"/>
    <w:rsid w:val="00B745C8"/>
    <w:rsid w:val="00B74EF8"/>
    <w:rsid w:val="00B76323"/>
    <w:rsid w:val="00B7738E"/>
    <w:rsid w:val="00B82757"/>
    <w:rsid w:val="00B83C44"/>
    <w:rsid w:val="00B84B8B"/>
    <w:rsid w:val="00B879C7"/>
    <w:rsid w:val="00B9016F"/>
    <w:rsid w:val="00B91008"/>
    <w:rsid w:val="00B931A1"/>
    <w:rsid w:val="00B94C05"/>
    <w:rsid w:val="00B96E8F"/>
    <w:rsid w:val="00B97902"/>
    <w:rsid w:val="00BA0FAB"/>
    <w:rsid w:val="00BA1C2D"/>
    <w:rsid w:val="00BA4148"/>
    <w:rsid w:val="00BA6E72"/>
    <w:rsid w:val="00BB011A"/>
    <w:rsid w:val="00BB3E2C"/>
    <w:rsid w:val="00BB6243"/>
    <w:rsid w:val="00BB728A"/>
    <w:rsid w:val="00BB76C6"/>
    <w:rsid w:val="00BC2837"/>
    <w:rsid w:val="00BC746D"/>
    <w:rsid w:val="00BD1898"/>
    <w:rsid w:val="00BD3086"/>
    <w:rsid w:val="00BD34A8"/>
    <w:rsid w:val="00BD5E55"/>
    <w:rsid w:val="00BD64CF"/>
    <w:rsid w:val="00BE0972"/>
    <w:rsid w:val="00BE0FCC"/>
    <w:rsid w:val="00BE3958"/>
    <w:rsid w:val="00BE451A"/>
    <w:rsid w:val="00BE4775"/>
    <w:rsid w:val="00BE5336"/>
    <w:rsid w:val="00BE7869"/>
    <w:rsid w:val="00BF0AE9"/>
    <w:rsid w:val="00BF1724"/>
    <w:rsid w:val="00BF17B8"/>
    <w:rsid w:val="00BF5A76"/>
    <w:rsid w:val="00BF6B2A"/>
    <w:rsid w:val="00C00111"/>
    <w:rsid w:val="00C01110"/>
    <w:rsid w:val="00C036C7"/>
    <w:rsid w:val="00C03EEB"/>
    <w:rsid w:val="00C05648"/>
    <w:rsid w:val="00C070A1"/>
    <w:rsid w:val="00C07DF9"/>
    <w:rsid w:val="00C11180"/>
    <w:rsid w:val="00C12FC9"/>
    <w:rsid w:val="00C132DF"/>
    <w:rsid w:val="00C133EB"/>
    <w:rsid w:val="00C139AA"/>
    <w:rsid w:val="00C15E01"/>
    <w:rsid w:val="00C17844"/>
    <w:rsid w:val="00C20119"/>
    <w:rsid w:val="00C21252"/>
    <w:rsid w:val="00C216E6"/>
    <w:rsid w:val="00C23C52"/>
    <w:rsid w:val="00C24AD1"/>
    <w:rsid w:val="00C26D41"/>
    <w:rsid w:val="00C27022"/>
    <w:rsid w:val="00C27518"/>
    <w:rsid w:val="00C277FC"/>
    <w:rsid w:val="00C30987"/>
    <w:rsid w:val="00C319D1"/>
    <w:rsid w:val="00C31BEB"/>
    <w:rsid w:val="00C33CE4"/>
    <w:rsid w:val="00C360C1"/>
    <w:rsid w:val="00C36BBD"/>
    <w:rsid w:val="00C36EC6"/>
    <w:rsid w:val="00C37B42"/>
    <w:rsid w:val="00C41551"/>
    <w:rsid w:val="00C4180A"/>
    <w:rsid w:val="00C43192"/>
    <w:rsid w:val="00C4333F"/>
    <w:rsid w:val="00C46C6E"/>
    <w:rsid w:val="00C51101"/>
    <w:rsid w:val="00C573D9"/>
    <w:rsid w:val="00C63EF5"/>
    <w:rsid w:val="00C64256"/>
    <w:rsid w:val="00C65687"/>
    <w:rsid w:val="00C72BFE"/>
    <w:rsid w:val="00C7390A"/>
    <w:rsid w:val="00C74BFE"/>
    <w:rsid w:val="00C7527E"/>
    <w:rsid w:val="00C75478"/>
    <w:rsid w:val="00C76381"/>
    <w:rsid w:val="00C82B31"/>
    <w:rsid w:val="00C84558"/>
    <w:rsid w:val="00C84CA1"/>
    <w:rsid w:val="00C855F8"/>
    <w:rsid w:val="00C85D64"/>
    <w:rsid w:val="00C8630B"/>
    <w:rsid w:val="00C93372"/>
    <w:rsid w:val="00C9346B"/>
    <w:rsid w:val="00C94325"/>
    <w:rsid w:val="00C94B98"/>
    <w:rsid w:val="00C94FE5"/>
    <w:rsid w:val="00C95D6D"/>
    <w:rsid w:val="00C95FBC"/>
    <w:rsid w:val="00C95FD8"/>
    <w:rsid w:val="00C9653D"/>
    <w:rsid w:val="00C97CED"/>
    <w:rsid w:val="00CA04B4"/>
    <w:rsid w:val="00CA2A99"/>
    <w:rsid w:val="00CA6385"/>
    <w:rsid w:val="00CA6ADA"/>
    <w:rsid w:val="00CB0B74"/>
    <w:rsid w:val="00CB1866"/>
    <w:rsid w:val="00CB1958"/>
    <w:rsid w:val="00CB5B67"/>
    <w:rsid w:val="00CB5DB2"/>
    <w:rsid w:val="00CB667F"/>
    <w:rsid w:val="00CB7DF9"/>
    <w:rsid w:val="00CC0DB3"/>
    <w:rsid w:val="00CC325A"/>
    <w:rsid w:val="00CC37DD"/>
    <w:rsid w:val="00CC3D5E"/>
    <w:rsid w:val="00CC535B"/>
    <w:rsid w:val="00CC7899"/>
    <w:rsid w:val="00CD0029"/>
    <w:rsid w:val="00CD3337"/>
    <w:rsid w:val="00CD4113"/>
    <w:rsid w:val="00CE03BF"/>
    <w:rsid w:val="00CE2B94"/>
    <w:rsid w:val="00CE2CD1"/>
    <w:rsid w:val="00CE2DB8"/>
    <w:rsid w:val="00CE6D9A"/>
    <w:rsid w:val="00CF0319"/>
    <w:rsid w:val="00CF0EB0"/>
    <w:rsid w:val="00CF119C"/>
    <w:rsid w:val="00CF234C"/>
    <w:rsid w:val="00CF2899"/>
    <w:rsid w:val="00CF7D0A"/>
    <w:rsid w:val="00D022EC"/>
    <w:rsid w:val="00D0552F"/>
    <w:rsid w:val="00D055C5"/>
    <w:rsid w:val="00D064F5"/>
    <w:rsid w:val="00D06D3F"/>
    <w:rsid w:val="00D11169"/>
    <w:rsid w:val="00D129B8"/>
    <w:rsid w:val="00D12C68"/>
    <w:rsid w:val="00D15FBC"/>
    <w:rsid w:val="00D16C62"/>
    <w:rsid w:val="00D175BA"/>
    <w:rsid w:val="00D203A5"/>
    <w:rsid w:val="00D2072A"/>
    <w:rsid w:val="00D211EF"/>
    <w:rsid w:val="00D2157A"/>
    <w:rsid w:val="00D23C9B"/>
    <w:rsid w:val="00D27B7F"/>
    <w:rsid w:val="00D30D77"/>
    <w:rsid w:val="00D31F31"/>
    <w:rsid w:val="00D32394"/>
    <w:rsid w:val="00D33E1B"/>
    <w:rsid w:val="00D3635A"/>
    <w:rsid w:val="00D41C5D"/>
    <w:rsid w:val="00D42F08"/>
    <w:rsid w:val="00D438E7"/>
    <w:rsid w:val="00D43971"/>
    <w:rsid w:val="00D45DBF"/>
    <w:rsid w:val="00D53CE5"/>
    <w:rsid w:val="00D55482"/>
    <w:rsid w:val="00D569B6"/>
    <w:rsid w:val="00D60402"/>
    <w:rsid w:val="00D607EF"/>
    <w:rsid w:val="00D61587"/>
    <w:rsid w:val="00D615D9"/>
    <w:rsid w:val="00D61D1D"/>
    <w:rsid w:val="00D62D09"/>
    <w:rsid w:val="00D6351E"/>
    <w:rsid w:val="00D65E90"/>
    <w:rsid w:val="00D66889"/>
    <w:rsid w:val="00D74980"/>
    <w:rsid w:val="00D74D3A"/>
    <w:rsid w:val="00D766BC"/>
    <w:rsid w:val="00D76F49"/>
    <w:rsid w:val="00D80319"/>
    <w:rsid w:val="00D80E64"/>
    <w:rsid w:val="00D80FDC"/>
    <w:rsid w:val="00D83656"/>
    <w:rsid w:val="00D841E7"/>
    <w:rsid w:val="00D868F2"/>
    <w:rsid w:val="00D9399B"/>
    <w:rsid w:val="00D94D32"/>
    <w:rsid w:val="00D96445"/>
    <w:rsid w:val="00DA003F"/>
    <w:rsid w:val="00DA0A6B"/>
    <w:rsid w:val="00DA360A"/>
    <w:rsid w:val="00DA4503"/>
    <w:rsid w:val="00DA461B"/>
    <w:rsid w:val="00DB006D"/>
    <w:rsid w:val="00DB1E28"/>
    <w:rsid w:val="00DB2483"/>
    <w:rsid w:val="00DB30B1"/>
    <w:rsid w:val="00DB4304"/>
    <w:rsid w:val="00DC0788"/>
    <w:rsid w:val="00DC15D7"/>
    <w:rsid w:val="00DC1C79"/>
    <w:rsid w:val="00DC5E1B"/>
    <w:rsid w:val="00DD00D5"/>
    <w:rsid w:val="00DD03DD"/>
    <w:rsid w:val="00DD2951"/>
    <w:rsid w:val="00DD3B64"/>
    <w:rsid w:val="00DD4D4A"/>
    <w:rsid w:val="00DD4D6F"/>
    <w:rsid w:val="00DD5F8C"/>
    <w:rsid w:val="00DD7514"/>
    <w:rsid w:val="00DE1BEC"/>
    <w:rsid w:val="00DE4DD6"/>
    <w:rsid w:val="00DE6160"/>
    <w:rsid w:val="00DF78C6"/>
    <w:rsid w:val="00E02008"/>
    <w:rsid w:val="00E0540C"/>
    <w:rsid w:val="00E05936"/>
    <w:rsid w:val="00E059A7"/>
    <w:rsid w:val="00E06F97"/>
    <w:rsid w:val="00E074C5"/>
    <w:rsid w:val="00E07ABF"/>
    <w:rsid w:val="00E100A4"/>
    <w:rsid w:val="00E10D32"/>
    <w:rsid w:val="00E12021"/>
    <w:rsid w:val="00E1410B"/>
    <w:rsid w:val="00E146ED"/>
    <w:rsid w:val="00E15048"/>
    <w:rsid w:val="00E171C8"/>
    <w:rsid w:val="00E17FF9"/>
    <w:rsid w:val="00E211B8"/>
    <w:rsid w:val="00E21D9E"/>
    <w:rsid w:val="00E223AA"/>
    <w:rsid w:val="00E2347C"/>
    <w:rsid w:val="00E248D9"/>
    <w:rsid w:val="00E258F5"/>
    <w:rsid w:val="00E37317"/>
    <w:rsid w:val="00E408CC"/>
    <w:rsid w:val="00E40ABD"/>
    <w:rsid w:val="00E42D70"/>
    <w:rsid w:val="00E44085"/>
    <w:rsid w:val="00E45AE7"/>
    <w:rsid w:val="00E4735F"/>
    <w:rsid w:val="00E507BD"/>
    <w:rsid w:val="00E52540"/>
    <w:rsid w:val="00E52822"/>
    <w:rsid w:val="00E5336D"/>
    <w:rsid w:val="00E554F2"/>
    <w:rsid w:val="00E55544"/>
    <w:rsid w:val="00E566F3"/>
    <w:rsid w:val="00E57005"/>
    <w:rsid w:val="00E571ED"/>
    <w:rsid w:val="00E575C3"/>
    <w:rsid w:val="00E63089"/>
    <w:rsid w:val="00E641F4"/>
    <w:rsid w:val="00E645F2"/>
    <w:rsid w:val="00E6658A"/>
    <w:rsid w:val="00E712BF"/>
    <w:rsid w:val="00E7315B"/>
    <w:rsid w:val="00E73585"/>
    <w:rsid w:val="00E760AF"/>
    <w:rsid w:val="00E826C4"/>
    <w:rsid w:val="00E835CB"/>
    <w:rsid w:val="00E84740"/>
    <w:rsid w:val="00E8696E"/>
    <w:rsid w:val="00E86F57"/>
    <w:rsid w:val="00E872DC"/>
    <w:rsid w:val="00E90E20"/>
    <w:rsid w:val="00E9208B"/>
    <w:rsid w:val="00E92A6E"/>
    <w:rsid w:val="00E93A2E"/>
    <w:rsid w:val="00E963B5"/>
    <w:rsid w:val="00E972D8"/>
    <w:rsid w:val="00E978E7"/>
    <w:rsid w:val="00E97D82"/>
    <w:rsid w:val="00EA2213"/>
    <w:rsid w:val="00EA22F1"/>
    <w:rsid w:val="00EA6181"/>
    <w:rsid w:val="00EA7459"/>
    <w:rsid w:val="00EB0931"/>
    <w:rsid w:val="00EB23D8"/>
    <w:rsid w:val="00EB3538"/>
    <w:rsid w:val="00EB37F0"/>
    <w:rsid w:val="00EB382A"/>
    <w:rsid w:val="00EB406B"/>
    <w:rsid w:val="00EB4B14"/>
    <w:rsid w:val="00EB51EF"/>
    <w:rsid w:val="00EB55B5"/>
    <w:rsid w:val="00EB6785"/>
    <w:rsid w:val="00EC2F7A"/>
    <w:rsid w:val="00EC2F81"/>
    <w:rsid w:val="00EC3C9B"/>
    <w:rsid w:val="00EC3D62"/>
    <w:rsid w:val="00EC689F"/>
    <w:rsid w:val="00ED1D40"/>
    <w:rsid w:val="00ED235A"/>
    <w:rsid w:val="00ED6D27"/>
    <w:rsid w:val="00ED7626"/>
    <w:rsid w:val="00ED7D99"/>
    <w:rsid w:val="00EE1C42"/>
    <w:rsid w:val="00EE39F7"/>
    <w:rsid w:val="00EE3A7D"/>
    <w:rsid w:val="00EE5145"/>
    <w:rsid w:val="00EE5A93"/>
    <w:rsid w:val="00EE6042"/>
    <w:rsid w:val="00EE727B"/>
    <w:rsid w:val="00EF0CBA"/>
    <w:rsid w:val="00EF3D44"/>
    <w:rsid w:val="00EF7507"/>
    <w:rsid w:val="00F00031"/>
    <w:rsid w:val="00F016B0"/>
    <w:rsid w:val="00F058B8"/>
    <w:rsid w:val="00F061CB"/>
    <w:rsid w:val="00F0681A"/>
    <w:rsid w:val="00F07192"/>
    <w:rsid w:val="00F102B4"/>
    <w:rsid w:val="00F104EC"/>
    <w:rsid w:val="00F11DF6"/>
    <w:rsid w:val="00F13330"/>
    <w:rsid w:val="00F158AA"/>
    <w:rsid w:val="00F16B8B"/>
    <w:rsid w:val="00F21F68"/>
    <w:rsid w:val="00F25561"/>
    <w:rsid w:val="00F27E8F"/>
    <w:rsid w:val="00F327EE"/>
    <w:rsid w:val="00F33179"/>
    <w:rsid w:val="00F34302"/>
    <w:rsid w:val="00F3724A"/>
    <w:rsid w:val="00F373C2"/>
    <w:rsid w:val="00F4368C"/>
    <w:rsid w:val="00F43E67"/>
    <w:rsid w:val="00F46107"/>
    <w:rsid w:val="00F465A3"/>
    <w:rsid w:val="00F47322"/>
    <w:rsid w:val="00F52A1F"/>
    <w:rsid w:val="00F52A78"/>
    <w:rsid w:val="00F53121"/>
    <w:rsid w:val="00F53221"/>
    <w:rsid w:val="00F54352"/>
    <w:rsid w:val="00F5488C"/>
    <w:rsid w:val="00F55EB0"/>
    <w:rsid w:val="00F61F93"/>
    <w:rsid w:val="00F62A62"/>
    <w:rsid w:val="00F63158"/>
    <w:rsid w:val="00F64BA2"/>
    <w:rsid w:val="00F673D3"/>
    <w:rsid w:val="00F71032"/>
    <w:rsid w:val="00F71A1A"/>
    <w:rsid w:val="00F74E0F"/>
    <w:rsid w:val="00F75F87"/>
    <w:rsid w:val="00F76463"/>
    <w:rsid w:val="00F8726B"/>
    <w:rsid w:val="00F8782E"/>
    <w:rsid w:val="00F91577"/>
    <w:rsid w:val="00F93412"/>
    <w:rsid w:val="00F94771"/>
    <w:rsid w:val="00F94CDD"/>
    <w:rsid w:val="00F960F8"/>
    <w:rsid w:val="00F972A9"/>
    <w:rsid w:val="00F978B4"/>
    <w:rsid w:val="00FA32B8"/>
    <w:rsid w:val="00FA4432"/>
    <w:rsid w:val="00FA65F8"/>
    <w:rsid w:val="00FB1F1C"/>
    <w:rsid w:val="00FB2340"/>
    <w:rsid w:val="00FB2ADF"/>
    <w:rsid w:val="00FB4A3B"/>
    <w:rsid w:val="00FB5EF6"/>
    <w:rsid w:val="00FB7617"/>
    <w:rsid w:val="00FB7FFE"/>
    <w:rsid w:val="00FC39B5"/>
    <w:rsid w:val="00FC41C3"/>
    <w:rsid w:val="00FC41FE"/>
    <w:rsid w:val="00FC5AB3"/>
    <w:rsid w:val="00FC5F7D"/>
    <w:rsid w:val="00FC72BE"/>
    <w:rsid w:val="00FD0C99"/>
    <w:rsid w:val="00FD20B7"/>
    <w:rsid w:val="00FD2D87"/>
    <w:rsid w:val="00FD35FA"/>
    <w:rsid w:val="00FD41C6"/>
    <w:rsid w:val="00FD585E"/>
    <w:rsid w:val="00FD60BF"/>
    <w:rsid w:val="00FD77B9"/>
    <w:rsid w:val="00FD7F2B"/>
    <w:rsid w:val="00FE1259"/>
    <w:rsid w:val="00FE13E9"/>
    <w:rsid w:val="00FE2E88"/>
    <w:rsid w:val="00FE3410"/>
    <w:rsid w:val="00FE4683"/>
    <w:rsid w:val="00FE5ADE"/>
    <w:rsid w:val="00FE5CCB"/>
    <w:rsid w:val="00FE6063"/>
    <w:rsid w:val="00FE68D9"/>
    <w:rsid w:val="00FE7412"/>
    <w:rsid w:val="00FF0AD3"/>
    <w:rsid w:val="00FF0E52"/>
    <w:rsid w:val="00FF28BF"/>
    <w:rsid w:val="00FF2E6E"/>
    <w:rsid w:val="00FF4DB6"/>
    <w:rsid w:val="00FF58C8"/>
    <w:rsid w:val="00FF5BD4"/>
    <w:rsid w:val="00FF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02E5BC"/>
  <w15:chartTrackingRefBased/>
  <w15:docId w15:val="{77722B39-6D16-409C-AFCE-3649CC816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BDA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75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E75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62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250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B462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250"/>
    <w:rPr>
      <w:sz w:val="24"/>
      <w:szCs w:val="22"/>
    </w:rPr>
  </w:style>
  <w:style w:type="paragraph" w:styleId="EndnoteText">
    <w:name w:val="endnote text"/>
    <w:basedOn w:val="Normal"/>
    <w:link w:val="EndnoteTextChar"/>
    <w:rsid w:val="008D2B92"/>
    <w:rPr>
      <w:rFonts w:ascii="Courier" w:hAnsi="Courier"/>
      <w:szCs w:val="20"/>
    </w:rPr>
  </w:style>
  <w:style w:type="character" w:customStyle="1" w:styleId="EndnoteTextChar">
    <w:name w:val="Endnote Text Char"/>
    <w:basedOn w:val="DefaultParagraphFont"/>
    <w:link w:val="EndnoteText"/>
    <w:rsid w:val="008D2B92"/>
    <w:rPr>
      <w:rFonts w:ascii="Courier" w:hAnsi="Courier"/>
      <w:sz w:val="24"/>
    </w:rPr>
  </w:style>
  <w:style w:type="character" w:styleId="Strong">
    <w:name w:val="Strong"/>
    <w:uiPriority w:val="22"/>
    <w:qFormat/>
    <w:rsid w:val="008D2B9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1117A"/>
    <w:pPr>
      <w:spacing w:before="100" w:beforeAutospacing="1" w:after="100" w:afterAutospacing="1"/>
    </w:pPr>
    <w:rPr>
      <w:rFonts w:ascii="Calibri" w:eastAsiaTheme="minorHAnsi" w:hAnsi="Calibri"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7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946EE6-A743-4AF8-9CD3-CC96A104F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372</Characters>
  <Application>Microsoft Office Word</Application>
  <DocSecurity>0</DocSecurity>
  <Lines>3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League of Cities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owe</dc:creator>
  <cp:keywords/>
  <cp:lastModifiedBy>Eryn Russell</cp:lastModifiedBy>
  <cp:revision>3</cp:revision>
  <cp:lastPrinted>2016-12-27T21:20:00Z</cp:lastPrinted>
  <dcterms:created xsi:type="dcterms:W3CDTF">2024-05-09T18:19:00Z</dcterms:created>
  <dcterms:modified xsi:type="dcterms:W3CDTF">2024-05-09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c47398dea07ac582dac2c9b86c4aec592d283573165d2bccaf19c8c6c70f2</vt:lpwstr>
  </property>
</Properties>
</file>